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5F6B" w:rsidRPr="00EC6F57" w:rsidRDefault="003A5F6B" w:rsidP="00EC6F57">
      <w:pPr>
        <w:tabs>
          <w:tab w:val="left" w:pos="1080"/>
        </w:tabs>
        <w:rPr>
          <w:rFonts w:ascii="Times New Roman" w:hAnsi="Times New Roman" w:cs="Times New Roman"/>
          <w:sz w:val="24"/>
          <w:szCs w:val="24"/>
          <w:u w:val="single"/>
        </w:rPr>
      </w:pPr>
    </w:p>
    <w:p w:rsidR="00771DC6" w:rsidRPr="00EC6F57" w:rsidRDefault="00301CE5" w:rsidP="003406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URRICULAM VITAE</w:t>
      </w:r>
    </w:p>
    <w:p w:rsidR="00771DC6" w:rsidRDefault="00A94681" w:rsidP="00771DC6">
      <w:pPr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 w:rsidR="000C6700" w:rsidRPr="00EC6F57">
        <w:rPr>
          <w:rFonts w:ascii="Times New Roman" w:hAnsi="Times New Roman" w:cs="Times New Roman"/>
          <w:b/>
          <w:sz w:val="24"/>
          <w:szCs w:val="24"/>
        </w:rPr>
        <w:t>NAME</w:t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771DC6" w:rsidRPr="00EC6F57">
        <w:rPr>
          <w:rFonts w:ascii="Times New Roman" w:hAnsi="Times New Roman" w:cs="Times New Roman"/>
          <w:b/>
          <w:sz w:val="24"/>
          <w:szCs w:val="24"/>
        </w:rPr>
        <w:t>:</w:t>
      </w:r>
      <w:r w:rsidR="00771DC6" w:rsidRPr="00EC6F57">
        <w:rPr>
          <w:rFonts w:ascii="Times New Roman" w:hAnsi="Times New Roman" w:cs="Times New Roman"/>
          <w:sz w:val="24"/>
          <w:szCs w:val="24"/>
        </w:rPr>
        <w:t xml:space="preserve"> </w:t>
      </w:r>
      <w:r w:rsidR="004E4C0D" w:rsidRPr="00EC6F57">
        <w:rPr>
          <w:rFonts w:ascii="Times New Roman" w:hAnsi="Times New Roman" w:cs="Times New Roman"/>
          <w:sz w:val="24"/>
          <w:szCs w:val="24"/>
        </w:rPr>
        <w:tab/>
      </w:r>
      <w:r w:rsidR="004A18C7" w:rsidRPr="00EC6F57">
        <w:rPr>
          <w:rFonts w:ascii="Times New Roman" w:hAnsi="Times New Roman" w:cs="Times New Roman"/>
          <w:sz w:val="24"/>
          <w:szCs w:val="24"/>
        </w:rPr>
        <w:t xml:space="preserve">Jemima </w:t>
      </w:r>
      <w:proofErr w:type="spellStart"/>
      <w:r w:rsidR="004A18C7" w:rsidRPr="00EC6F57">
        <w:rPr>
          <w:rFonts w:ascii="Times New Roman" w:hAnsi="Times New Roman" w:cs="Times New Roman"/>
          <w:sz w:val="24"/>
          <w:szCs w:val="24"/>
        </w:rPr>
        <w:t>Sakum</w:t>
      </w:r>
      <w:proofErr w:type="spellEnd"/>
      <w:r w:rsidR="004A18C7" w:rsidRPr="00EC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18C7" w:rsidRPr="00EC6F57">
        <w:rPr>
          <w:rFonts w:ascii="Times New Roman" w:hAnsi="Times New Roman" w:cs="Times New Roman"/>
          <w:sz w:val="24"/>
          <w:szCs w:val="24"/>
        </w:rPr>
        <w:t>Phipon</w:t>
      </w:r>
      <w:proofErr w:type="spellEnd"/>
    </w:p>
    <w:p w:rsidR="00E279C3" w:rsidRPr="00E279C3" w:rsidRDefault="00E279C3" w:rsidP="00771D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E279C3">
        <w:rPr>
          <w:rFonts w:ascii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:          </w:t>
      </w:r>
      <w:r>
        <w:rPr>
          <w:rFonts w:ascii="Times New Roman" w:hAnsi="Times New Roman" w:cs="Times New Roman"/>
          <w:sz w:val="24"/>
          <w:szCs w:val="24"/>
        </w:rPr>
        <w:t>English</w:t>
      </w:r>
    </w:p>
    <w:p w:rsidR="004A18C7" w:rsidRPr="00EC6F57" w:rsidRDefault="004A18C7" w:rsidP="00771DC6">
      <w:pPr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EC6F57">
        <w:rPr>
          <w:rFonts w:ascii="Times New Roman" w:hAnsi="Times New Roman" w:cs="Times New Roman"/>
          <w:b/>
          <w:sz w:val="24"/>
          <w:szCs w:val="24"/>
        </w:rPr>
        <w:t xml:space="preserve">DESIGNATION </w:t>
      </w:r>
      <w:r w:rsidRPr="00EC6F57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EC6F57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EC6F57">
        <w:rPr>
          <w:rFonts w:ascii="Times New Roman" w:hAnsi="Times New Roman" w:cs="Times New Roman"/>
          <w:sz w:val="24"/>
          <w:szCs w:val="24"/>
        </w:rPr>
        <w:t xml:space="preserve"> </w:t>
      </w:r>
      <w:r w:rsidRPr="00EC6F57">
        <w:rPr>
          <w:rFonts w:ascii="Times New Roman" w:hAnsi="Times New Roman" w:cs="Times New Roman"/>
          <w:b/>
          <w:sz w:val="24"/>
          <w:szCs w:val="24"/>
        </w:rPr>
        <w:t>:</w:t>
      </w:r>
      <w:r w:rsidR="003406DF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EC6F57">
        <w:rPr>
          <w:rFonts w:ascii="Times New Roman" w:hAnsi="Times New Roman" w:cs="Times New Roman"/>
          <w:sz w:val="24"/>
          <w:szCs w:val="24"/>
        </w:rPr>
        <w:t>Assistant Professor</w:t>
      </w:r>
    </w:p>
    <w:p w:rsidR="00771DC6" w:rsidRPr="00EC6F57" w:rsidRDefault="00A94681" w:rsidP="00771DC6">
      <w:pPr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 w:rsidR="000C6700" w:rsidRPr="00EC6F57">
        <w:rPr>
          <w:rFonts w:ascii="Times New Roman" w:hAnsi="Times New Roman" w:cs="Times New Roman"/>
          <w:b/>
          <w:sz w:val="24"/>
          <w:szCs w:val="24"/>
        </w:rPr>
        <w:t>DATE OF BIRTH</w:t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771DC6" w:rsidRPr="00EC6F57">
        <w:rPr>
          <w:rFonts w:ascii="Times New Roman" w:hAnsi="Times New Roman" w:cs="Times New Roman"/>
          <w:b/>
          <w:sz w:val="24"/>
          <w:szCs w:val="24"/>
        </w:rPr>
        <w:t>:</w:t>
      </w:r>
      <w:r w:rsidR="00771DC6" w:rsidRPr="00EC6F57">
        <w:rPr>
          <w:rFonts w:ascii="Times New Roman" w:hAnsi="Times New Roman" w:cs="Times New Roman"/>
          <w:sz w:val="24"/>
          <w:szCs w:val="24"/>
        </w:rPr>
        <w:t xml:space="preserve"> </w:t>
      </w:r>
      <w:r w:rsidR="004E4C0D" w:rsidRPr="00EC6F57">
        <w:rPr>
          <w:rFonts w:ascii="Times New Roman" w:hAnsi="Times New Roman" w:cs="Times New Roman"/>
          <w:sz w:val="24"/>
          <w:szCs w:val="24"/>
        </w:rPr>
        <w:tab/>
      </w:r>
      <w:r w:rsidR="000C6700" w:rsidRPr="00EC6F57">
        <w:rPr>
          <w:rFonts w:ascii="Times New Roman" w:hAnsi="Times New Roman" w:cs="Times New Roman"/>
          <w:sz w:val="24"/>
          <w:szCs w:val="24"/>
        </w:rPr>
        <w:t>12.02.1986</w:t>
      </w:r>
    </w:p>
    <w:p w:rsidR="00771DC6" w:rsidRPr="00EC6F57" w:rsidRDefault="00A94681" w:rsidP="00771DC6">
      <w:pPr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 w:rsidR="000C6700" w:rsidRPr="00EC6F57">
        <w:rPr>
          <w:rFonts w:ascii="Times New Roman" w:hAnsi="Times New Roman" w:cs="Times New Roman"/>
          <w:b/>
          <w:sz w:val="24"/>
          <w:szCs w:val="24"/>
        </w:rPr>
        <w:t>FATHER’S NAME</w:t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CC7D17" w:rsidRPr="00EC6F57"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 w:rsidR="005233E2" w:rsidRPr="00EC6F57">
        <w:rPr>
          <w:rFonts w:ascii="Times New Roman" w:hAnsi="Times New Roman" w:cs="Times New Roman"/>
          <w:b/>
          <w:sz w:val="24"/>
          <w:szCs w:val="24"/>
        </w:rPr>
        <w:t>:</w:t>
      </w:r>
      <w:r w:rsidR="005233E2" w:rsidRPr="00EC6F57">
        <w:rPr>
          <w:rFonts w:ascii="Times New Roman" w:hAnsi="Times New Roman" w:cs="Times New Roman"/>
          <w:sz w:val="24"/>
          <w:szCs w:val="24"/>
        </w:rPr>
        <w:t xml:space="preserve"> </w:t>
      </w:r>
      <w:r w:rsidR="004E4C0D" w:rsidRPr="00EC6F57">
        <w:rPr>
          <w:rFonts w:ascii="Times New Roman" w:hAnsi="Times New Roman" w:cs="Times New Roman"/>
          <w:sz w:val="24"/>
          <w:szCs w:val="24"/>
        </w:rPr>
        <w:tab/>
      </w:r>
      <w:r w:rsidR="000C6700" w:rsidRPr="00EC6F57">
        <w:rPr>
          <w:rFonts w:ascii="Times New Roman" w:hAnsi="Times New Roman" w:cs="Times New Roman"/>
          <w:sz w:val="24"/>
          <w:szCs w:val="24"/>
        </w:rPr>
        <w:t xml:space="preserve">Mr. Gay </w:t>
      </w:r>
      <w:proofErr w:type="spellStart"/>
      <w:r w:rsidR="000C6700" w:rsidRPr="00EC6F57">
        <w:rPr>
          <w:rFonts w:ascii="Times New Roman" w:hAnsi="Times New Roman" w:cs="Times New Roman"/>
          <w:sz w:val="24"/>
          <w:szCs w:val="24"/>
        </w:rPr>
        <w:t>Omden</w:t>
      </w:r>
      <w:proofErr w:type="spellEnd"/>
      <w:r w:rsidR="000C6700" w:rsidRPr="00EC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6700" w:rsidRPr="00EC6F57">
        <w:rPr>
          <w:rFonts w:ascii="Times New Roman" w:hAnsi="Times New Roman" w:cs="Times New Roman"/>
          <w:sz w:val="24"/>
          <w:szCs w:val="24"/>
        </w:rPr>
        <w:t>Phipon</w:t>
      </w:r>
      <w:proofErr w:type="spellEnd"/>
    </w:p>
    <w:p w:rsidR="005233E2" w:rsidRPr="00EC6F57" w:rsidRDefault="00A94681" w:rsidP="00771DC6">
      <w:pPr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D02E4D" w:rsidRPr="00EC6F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5D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C6700" w:rsidRPr="00EC6F57">
        <w:rPr>
          <w:rFonts w:ascii="Times New Roman" w:hAnsi="Times New Roman" w:cs="Times New Roman"/>
          <w:b/>
          <w:sz w:val="24"/>
          <w:szCs w:val="24"/>
        </w:rPr>
        <w:t>SEX</w:t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D02E4D" w:rsidRPr="00EC6F57"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 w:rsidR="005233E2" w:rsidRPr="00EC6F57">
        <w:rPr>
          <w:rFonts w:ascii="Times New Roman" w:hAnsi="Times New Roman" w:cs="Times New Roman"/>
          <w:b/>
          <w:sz w:val="24"/>
          <w:szCs w:val="24"/>
        </w:rPr>
        <w:t>:</w:t>
      </w:r>
      <w:r w:rsidR="005233E2" w:rsidRPr="00EC6F57">
        <w:rPr>
          <w:rFonts w:ascii="Times New Roman" w:hAnsi="Times New Roman" w:cs="Times New Roman"/>
          <w:sz w:val="24"/>
          <w:szCs w:val="24"/>
        </w:rPr>
        <w:t xml:space="preserve"> </w:t>
      </w:r>
      <w:r w:rsidR="004E4C0D" w:rsidRPr="00EC6F57">
        <w:rPr>
          <w:rFonts w:ascii="Times New Roman" w:hAnsi="Times New Roman" w:cs="Times New Roman"/>
          <w:sz w:val="24"/>
          <w:szCs w:val="24"/>
        </w:rPr>
        <w:tab/>
      </w:r>
      <w:r w:rsidR="005233E2" w:rsidRPr="00EC6F57">
        <w:rPr>
          <w:rFonts w:ascii="Times New Roman" w:hAnsi="Times New Roman" w:cs="Times New Roman"/>
          <w:sz w:val="24"/>
          <w:szCs w:val="24"/>
        </w:rPr>
        <w:t>Female</w:t>
      </w:r>
    </w:p>
    <w:p w:rsidR="005233E2" w:rsidRPr="00EC6F57" w:rsidRDefault="00A94681" w:rsidP="00771DC6">
      <w:pPr>
        <w:rPr>
          <w:rFonts w:ascii="Times New Roman" w:hAnsi="Times New Roman" w:cs="Times New Roman"/>
          <w:b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5963D9" w:rsidRPr="00EC6F57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Pr="00EC6F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C6700" w:rsidRPr="00EC6F57">
        <w:rPr>
          <w:rFonts w:ascii="Times New Roman" w:hAnsi="Times New Roman" w:cs="Times New Roman"/>
          <w:b/>
          <w:sz w:val="24"/>
          <w:szCs w:val="24"/>
        </w:rPr>
        <w:t>RELIGION</w:t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CC7D17" w:rsidRPr="00EC6F57"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 w:rsidR="005233E2" w:rsidRPr="00EC6F57">
        <w:rPr>
          <w:rFonts w:ascii="Times New Roman" w:hAnsi="Times New Roman" w:cs="Times New Roman"/>
          <w:b/>
          <w:sz w:val="24"/>
          <w:szCs w:val="24"/>
        </w:rPr>
        <w:t>:</w:t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5233E2" w:rsidRPr="00EC6F57">
        <w:rPr>
          <w:rFonts w:ascii="Times New Roman" w:hAnsi="Times New Roman" w:cs="Times New Roman"/>
          <w:sz w:val="24"/>
          <w:szCs w:val="24"/>
        </w:rPr>
        <w:t xml:space="preserve"> Christian</w:t>
      </w:r>
    </w:p>
    <w:p w:rsidR="00E25C0E" w:rsidRPr="00EC6F57" w:rsidRDefault="00A94681" w:rsidP="00FD4A99">
      <w:pPr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D02E4D" w:rsidRPr="00EC6F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C6F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C6F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C6700" w:rsidRPr="00EC6F57">
        <w:rPr>
          <w:rFonts w:ascii="Times New Roman" w:hAnsi="Times New Roman" w:cs="Times New Roman"/>
          <w:b/>
          <w:sz w:val="24"/>
          <w:szCs w:val="24"/>
        </w:rPr>
        <w:t>CONTACT NUMBER</w:t>
      </w:r>
      <w:r w:rsidR="00EC6F57">
        <w:rPr>
          <w:rFonts w:ascii="Times New Roman" w:hAnsi="Times New Roman" w:cs="Times New Roman"/>
          <w:b/>
          <w:sz w:val="24"/>
          <w:szCs w:val="24"/>
        </w:rPr>
        <w:tab/>
      </w:r>
      <w:r w:rsidR="00EC6F57">
        <w:rPr>
          <w:rFonts w:ascii="Times New Roman" w:hAnsi="Times New Roman" w:cs="Times New Roman"/>
          <w:b/>
          <w:sz w:val="24"/>
          <w:szCs w:val="24"/>
        </w:rPr>
        <w:tab/>
      </w:r>
      <w:r w:rsidR="00EC6F57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E25C0E" w:rsidRPr="00EC6F5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E4C0D" w:rsidRPr="00EC6F57">
        <w:rPr>
          <w:rFonts w:ascii="Times New Roman" w:hAnsi="Times New Roman" w:cs="Times New Roman"/>
          <w:b/>
          <w:sz w:val="24"/>
          <w:szCs w:val="24"/>
        </w:rPr>
        <w:tab/>
      </w:r>
      <w:r w:rsidR="00FD4A99" w:rsidRPr="00EC6F57">
        <w:rPr>
          <w:rFonts w:ascii="Times New Roman" w:hAnsi="Times New Roman" w:cs="Times New Roman"/>
          <w:sz w:val="24"/>
          <w:szCs w:val="24"/>
        </w:rPr>
        <w:t>9434429278</w:t>
      </w:r>
    </w:p>
    <w:p w:rsidR="00E25C0E" w:rsidRPr="00EC6F57" w:rsidRDefault="00495AD1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EC6F57">
        <w:rPr>
          <w:rFonts w:ascii="Times New Roman" w:hAnsi="Times New Roman" w:cs="Times New Roman"/>
          <w:b/>
          <w:sz w:val="24"/>
          <w:szCs w:val="24"/>
        </w:rPr>
        <w:t xml:space="preserve">EMAIL ID  </w:t>
      </w:r>
      <w:r w:rsidRPr="00EC6F57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="00EC6F57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EC6F57">
        <w:rPr>
          <w:rFonts w:ascii="Times New Roman" w:hAnsi="Times New Roman" w:cs="Times New Roman"/>
          <w:sz w:val="24"/>
          <w:szCs w:val="24"/>
        </w:rPr>
        <w:t xml:space="preserve"> </w:t>
      </w:r>
      <w:r w:rsidRPr="00EC6F57">
        <w:rPr>
          <w:rFonts w:ascii="Times New Roman" w:hAnsi="Times New Roman" w:cs="Times New Roman"/>
          <w:b/>
          <w:sz w:val="24"/>
          <w:szCs w:val="24"/>
        </w:rPr>
        <w:t>:</w:t>
      </w:r>
      <w:r w:rsidRPr="00EC6F57">
        <w:rPr>
          <w:rFonts w:ascii="Times New Roman" w:hAnsi="Times New Roman" w:cs="Times New Roman"/>
          <w:sz w:val="24"/>
          <w:szCs w:val="24"/>
        </w:rPr>
        <w:t xml:space="preserve">         </w:t>
      </w:r>
      <w:hyperlink r:id="rId7" w:history="1">
        <w:r w:rsidR="004A18C7" w:rsidRPr="00EC6F57">
          <w:rPr>
            <w:rStyle w:val="Hyperlink"/>
            <w:rFonts w:ascii="Times New Roman" w:hAnsi="Times New Roman" w:cs="Times New Roman"/>
            <w:sz w:val="24"/>
            <w:szCs w:val="24"/>
          </w:rPr>
          <w:t>jemimaphipon.jp@gmail.com</w:t>
        </w:r>
      </w:hyperlink>
    </w:p>
    <w:p w:rsidR="004A18C7" w:rsidRPr="00EC6F57" w:rsidRDefault="004A18C7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:rsidR="00301CE5" w:rsidRDefault="004A18C7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EC6F57">
        <w:rPr>
          <w:rFonts w:ascii="Times New Roman" w:hAnsi="Times New Roman" w:cs="Times New Roman"/>
          <w:b/>
          <w:sz w:val="24"/>
          <w:szCs w:val="24"/>
        </w:rPr>
        <w:t>PRESENT ADDRESS</w:t>
      </w:r>
      <w:r w:rsidRPr="00EC6F57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EC6F57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EC6F57">
        <w:rPr>
          <w:rFonts w:ascii="Times New Roman" w:hAnsi="Times New Roman" w:cs="Times New Roman"/>
          <w:b/>
          <w:sz w:val="24"/>
          <w:szCs w:val="24"/>
        </w:rPr>
        <w:t>:</w:t>
      </w:r>
      <w:r w:rsidR="00EE6EC1">
        <w:rPr>
          <w:rFonts w:ascii="Times New Roman" w:hAnsi="Times New Roman" w:cs="Times New Roman"/>
          <w:sz w:val="24"/>
          <w:szCs w:val="24"/>
        </w:rPr>
        <w:t xml:space="preserve">    </w:t>
      </w:r>
      <w:r w:rsidR="00EC6F57">
        <w:rPr>
          <w:rFonts w:ascii="Times New Roman" w:hAnsi="Times New Roman" w:cs="Times New Roman"/>
          <w:sz w:val="24"/>
          <w:szCs w:val="24"/>
        </w:rPr>
        <w:t>M.U.</w:t>
      </w:r>
      <w:r w:rsidR="00EE6EC1">
        <w:rPr>
          <w:rFonts w:ascii="Times New Roman" w:hAnsi="Times New Roman" w:cs="Times New Roman"/>
          <w:sz w:val="24"/>
          <w:szCs w:val="24"/>
        </w:rPr>
        <w:t xml:space="preserve">C </w:t>
      </w:r>
      <w:r w:rsidR="00EC6F57">
        <w:rPr>
          <w:rFonts w:ascii="Times New Roman" w:hAnsi="Times New Roman" w:cs="Times New Roman"/>
          <w:sz w:val="24"/>
          <w:szCs w:val="24"/>
        </w:rPr>
        <w:t>Women’s College</w:t>
      </w:r>
      <w:r w:rsidR="00EE6EC1">
        <w:rPr>
          <w:rFonts w:ascii="Times New Roman" w:hAnsi="Times New Roman" w:cs="Times New Roman"/>
          <w:sz w:val="24"/>
          <w:szCs w:val="24"/>
        </w:rPr>
        <w:t xml:space="preserve"> Staff </w:t>
      </w:r>
    </w:p>
    <w:p w:rsidR="00EC6F57" w:rsidRPr="00EC6F57" w:rsidRDefault="00EE6EC1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301CE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>Quarters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>
        <w:rPr>
          <w:rFonts w:ascii="Times New Roman" w:hAnsi="Times New Roman" w:cs="Times New Roman"/>
          <w:sz w:val="24"/>
          <w:szCs w:val="24"/>
        </w:rPr>
        <w:t>Pairakhan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l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urdw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                     </w:t>
      </w:r>
    </w:p>
    <w:p w:rsidR="00EC6F57" w:rsidRPr="00EC6F57" w:rsidRDefault="00EC6F57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A18C7" w:rsidRPr="00EC6F57" w:rsidRDefault="004A18C7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EC6F57">
        <w:rPr>
          <w:rFonts w:ascii="Times New Roman" w:hAnsi="Times New Roman" w:cs="Times New Roman"/>
          <w:b/>
          <w:sz w:val="24"/>
          <w:szCs w:val="24"/>
        </w:rPr>
        <w:t xml:space="preserve">DATE OF JOINING THE </w:t>
      </w:r>
      <w:proofErr w:type="gramStart"/>
      <w:r w:rsidRPr="00EC6F57">
        <w:rPr>
          <w:rFonts w:ascii="Times New Roman" w:hAnsi="Times New Roman" w:cs="Times New Roman"/>
          <w:b/>
          <w:sz w:val="24"/>
          <w:szCs w:val="24"/>
        </w:rPr>
        <w:t>INS</w:t>
      </w:r>
      <w:r w:rsidR="00EC6F57" w:rsidRPr="00EC6F57">
        <w:rPr>
          <w:rFonts w:ascii="Times New Roman" w:hAnsi="Times New Roman" w:cs="Times New Roman"/>
          <w:b/>
          <w:sz w:val="24"/>
          <w:szCs w:val="24"/>
        </w:rPr>
        <w:t>TITUTION</w:t>
      </w:r>
      <w:r w:rsidR="00EC6F57">
        <w:rPr>
          <w:rFonts w:ascii="Times New Roman" w:hAnsi="Times New Roman" w:cs="Times New Roman"/>
          <w:sz w:val="24"/>
          <w:szCs w:val="24"/>
        </w:rPr>
        <w:t xml:space="preserve">  </w:t>
      </w:r>
      <w:r w:rsidRPr="00EC6F57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Pr="00EC6F57">
        <w:rPr>
          <w:rFonts w:ascii="Times New Roman" w:hAnsi="Times New Roman" w:cs="Times New Roman"/>
          <w:sz w:val="24"/>
          <w:szCs w:val="24"/>
        </w:rPr>
        <w:t xml:space="preserve">         02.03.2015</w:t>
      </w:r>
    </w:p>
    <w:p w:rsidR="004A18C7" w:rsidRPr="00EC6F57" w:rsidRDefault="004A18C7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sz w:val="24"/>
          <w:szCs w:val="24"/>
        </w:rPr>
        <w:t xml:space="preserve">             </w:t>
      </w:r>
    </w:p>
    <w:p w:rsidR="004A18C7" w:rsidRPr="00EC6F57" w:rsidRDefault="004A18C7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3406DF" w:rsidRPr="00EC6F57" w:rsidRDefault="00E25C0E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>EDUCATIONAL QUALIFICATION</w:t>
      </w:r>
      <w:r w:rsidR="0004660B"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3406D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/>
      </w:tblPr>
      <w:tblGrid>
        <w:gridCol w:w="2239"/>
        <w:gridCol w:w="2657"/>
        <w:gridCol w:w="2280"/>
        <w:gridCol w:w="2067"/>
      </w:tblGrid>
      <w:tr w:rsidR="00363A96" w:rsidTr="00363A96">
        <w:tc>
          <w:tcPr>
            <w:tcW w:w="2310" w:type="dxa"/>
          </w:tcPr>
          <w:p w:rsidR="00363A96" w:rsidRDefault="00363A96" w:rsidP="005233E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AMINATION PASSED</w:t>
            </w:r>
          </w:p>
        </w:tc>
        <w:tc>
          <w:tcPr>
            <w:tcW w:w="2311" w:type="dxa"/>
          </w:tcPr>
          <w:p w:rsidR="00363A96" w:rsidRDefault="00363A96" w:rsidP="005233E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OARD/UNIVERSITY</w:t>
            </w:r>
          </w:p>
        </w:tc>
        <w:tc>
          <w:tcPr>
            <w:tcW w:w="2311" w:type="dxa"/>
          </w:tcPr>
          <w:p w:rsidR="00363A96" w:rsidRDefault="00363A96" w:rsidP="005233E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VISION/CLASS</w:t>
            </w:r>
          </w:p>
        </w:tc>
        <w:tc>
          <w:tcPr>
            <w:tcW w:w="2311" w:type="dxa"/>
          </w:tcPr>
          <w:p w:rsidR="00363A96" w:rsidRDefault="00363A96" w:rsidP="005233E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AR OF PASSING</w:t>
            </w:r>
          </w:p>
        </w:tc>
      </w:tr>
      <w:tr w:rsidR="00363A96" w:rsidRPr="00363A96" w:rsidTr="00363A96">
        <w:tc>
          <w:tcPr>
            <w:tcW w:w="2310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ICSE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 xml:space="preserve">             I        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2002</w:t>
            </w:r>
          </w:p>
        </w:tc>
      </w:tr>
      <w:tr w:rsidR="00363A96" w:rsidRPr="00363A96" w:rsidTr="00363A96">
        <w:tc>
          <w:tcPr>
            <w:tcW w:w="2310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ISC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 xml:space="preserve">             I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2004</w:t>
            </w:r>
          </w:p>
        </w:tc>
      </w:tr>
      <w:tr w:rsidR="00363A96" w:rsidRPr="00363A96" w:rsidTr="00363A96">
        <w:tc>
          <w:tcPr>
            <w:tcW w:w="2310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B.A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VISVA BHAR</w:t>
            </w:r>
            <w:r w:rsidR="00301CE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 xml:space="preserve">             I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2007</w:t>
            </w:r>
          </w:p>
        </w:tc>
      </w:tr>
      <w:tr w:rsidR="00363A96" w:rsidRPr="00363A96" w:rsidTr="00363A96">
        <w:tc>
          <w:tcPr>
            <w:tcW w:w="2310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M.A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 xml:space="preserve"> VISVA BHAR</w:t>
            </w:r>
            <w:r w:rsidR="00301CE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 xml:space="preserve">             I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2009</w:t>
            </w:r>
          </w:p>
        </w:tc>
      </w:tr>
      <w:tr w:rsidR="00363A96" w:rsidRPr="00363A96" w:rsidTr="00363A96">
        <w:tc>
          <w:tcPr>
            <w:tcW w:w="2310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NET</w:t>
            </w: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1" w:type="dxa"/>
          </w:tcPr>
          <w:p w:rsidR="00363A96" w:rsidRPr="00363A96" w:rsidRDefault="00363A96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63A96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</w:tr>
    </w:tbl>
    <w:p w:rsidR="00A94681" w:rsidRPr="00363A96" w:rsidRDefault="00A94681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B3333" w:rsidRPr="00CB59D7" w:rsidRDefault="00A94681" w:rsidP="00EE6EC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63A96">
        <w:rPr>
          <w:rFonts w:ascii="Times New Roman" w:hAnsi="Times New Roman" w:cs="Times New Roman"/>
          <w:sz w:val="24"/>
          <w:szCs w:val="24"/>
        </w:rPr>
        <w:t xml:space="preserve">        </w:t>
      </w:r>
      <w:r w:rsidR="00414E9C" w:rsidRPr="00363A96">
        <w:rPr>
          <w:rFonts w:ascii="Times New Roman" w:hAnsi="Times New Roman" w:cs="Times New Roman"/>
          <w:sz w:val="24"/>
          <w:szCs w:val="24"/>
        </w:rPr>
        <w:t xml:space="preserve"> </w:t>
      </w:r>
      <w:r w:rsidRPr="00363A96">
        <w:rPr>
          <w:rFonts w:ascii="Times New Roman" w:hAnsi="Times New Roman" w:cs="Times New Roman"/>
          <w:sz w:val="24"/>
          <w:szCs w:val="24"/>
        </w:rPr>
        <w:t xml:space="preserve"> </w:t>
      </w:r>
      <w:r w:rsidR="008B3333" w:rsidRPr="00363A96">
        <w:rPr>
          <w:rFonts w:ascii="Times New Roman" w:hAnsi="Times New Roman" w:cs="Times New Roman"/>
          <w:b/>
          <w:sz w:val="24"/>
          <w:szCs w:val="24"/>
        </w:rPr>
        <w:t>RESE</w:t>
      </w:r>
      <w:r w:rsidR="008B3333" w:rsidRPr="00EC6F57">
        <w:rPr>
          <w:rFonts w:ascii="Times New Roman" w:hAnsi="Times New Roman" w:cs="Times New Roman"/>
          <w:b/>
          <w:sz w:val="24"/>
          <w:szCs w:val="24"/>
        </w:rPr>
        <w:t xml:space="preserve">ARCH    </w:t>
      </w:r>
      <w:r w:rsidR="00EE6EC1">
        <w:rPr>
          <w:rFonts w:ascii="Times New Roman" w:hAnsi="Times New Roman" w:cs="Times New Roman"/>
          <w:b/>
          <w:sz w:val="24"/>
          <w:szCs w:val="24"/>
        </w:rPr>
        <w:t xml:space="preserve">&amp; </w:t>
      </w:r>
      <w:r w:rsidR="008B3333" w:rsidRPr="00EC6F57">
        <w:rPr>
          <w:rFonts w:ascii="Times New Roman" w:hAnsi="Times New Roman" w:cs="Times New Roman"/>
          <w:b/>
          <w:sz w:val="24"/>
          <w:szCs w:val="24"/>
        </w:rPr>
        <w:t>PUBLICATIONS</w:t>
      </w:r>
      <w:r w:rsidR="00301CE5">
        <w:rPr>
          <w:rFonts w:ascii="Times New Roman" w:hAnsi="Times New Roman" w:cs="Times New Roman"/>
          <w:b/>
          <w:sz w:val="24"/>
          <w:szCs w:val="24"/>
        </w:rPr>
        <w:tab/>
      </w:r>
      <w:r w:rsidR="00301CE5">
        <w:rPr>
          <w:rFonts w:ascii="Times New Roman" w:hAnsi="Times New Roman" w:cs="Times New Roman"/>
          <w:b/>
          <w:sz w:val="24"/>
          <w:szCs w:val="24"/>
        </w:rPr>
        <w:tab/>
      </w:r>
      <w:r w:rsidR="00301CE5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="00867D4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867D4F">
        <w:rPr>
          <w:rFonts w:ascii="Times New Roman" w:hAnsi="Times New Roman" w:cs="Times New Roman"/>
          <w:b/>
          <w:sz w:val="24"/>
          <w:szCs w:val="24"/>
        </w:rPr>
        <w:t>:</w:t>
      </w:r>
      <w:r w:rsidR="00CB59D7" w:rsidRPr="00CB59D7">
        <w:rPr>
          <w:rFonts w:ascii="Times New Roman" w:hAnsi="Times New Roman" w:cs="Times New Roman"/>
          <w:sz w:val="24"/>
          <w:szCs w:val="24"/>
        </w:rPr>
        <w:t>01</w:t>
      </w:r>
      <w:proofErr w:type="gramEnd"/>
      <w:r w:rsidR="00CB59D7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</w:t>
      </w:r>
      <w:r w:rsidR="00A40C92" w:rsidRPr="00EC6F57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</w:t>
      </w:r>
      <w:r w:rsidR="00CB59D7" w:rsidRPr="00CB59D7">
        <w:rPr>
          <w:rFonts w:ascii="Times New Roman" w:hAnsi="Times New Roman" w:cs="Times New Roman"/>
          <w:sz w:val="24"/>
          <w:szCs w:val="24"/>
        </w:rPr>
        <w:t>1)</w:t>
      </w:r>
      <w:r w:rsidR="00CB59D7" w:rsidRPr="00CB59D7">
        <w:rPr>
          <w:rFonts w:ascii="Times New Roman" w:hAnsi="Times New Roman" w:cs="Times New Roman"/>
          <w:b/>
          <w:sz w:val="24"/>
          <w:szCs w:val="24"/>
        </w:rPr>
        <w:t>“</w:t>
      </w:r>
      <w:r w:rsidR="00CB59D7" w:rsidRPr="00CB59D7">
        <w:rPr>
          <w:rFonts w:ascii="Times New Roman" w:hAnsi="Times New Roman" w:cs="Times New Roman"/>
          <w:sz w:val="24"/>
          <w:szCs w:val="24"/>
        </w:rPr>
        <w:t xml:space="preserve">‘Becoming’ Tribal: Heritage, Identity and Ethno Politics in </w:t>
      </w:r>
      <w:proofErr w:type="spellStart"/>
      <w:r w:rsidR="00CB59D7" w:rsidRPr="00CB59D7">
        <w:rPr>
          <w:rFonts w:ascii="Times New Roman" w:hAnsi="Times New Roman" w:cs="Times New Roman"/>
          <w:sz w:val="24"/>
          <w:szCs w:val="24"/>
        </w:rPr>
        <w:t>Chetan</w:t>
      </w:r>
      <w:proofErr w:type="spellEnd"/>
      <w:r w:rsidR="00CB59D7" w:rsidRPr="00CB59D7">
        <w:rPr>
          <w:rFonts w:ascii="Times New Roman" w:hAnsi="Times New Roman" w:cs="Times New Roman"/>
          <w:sz w:val="24"/>
          <w:szCs w:val="24"/>
        </w:rPr>
        <w:t xml:space="preserve"> Raj </w:t>
      </w:r>
      <w:proofErr w:type="spellStart"/>
      <w:r w:rsidR="00CB59D7" w:rsidRPr="00CB59D7">
        <w:rPr>
          <w:rFonts w:ascii="Times New Roman" w:hAnsi="Times New Roman" w:cs="Times New Roman"/>
          <w:sz w:val="24"/>
          <w:szCs w:val="24"/>
        </w:rPr>
        <w:t>Shrestha’s</w:t>
      </w:r>
      <w:proofErr w:type="spellEnd"/>
      <w:r w:rsidR="00CB59D7" w:rsidRPr="00CB59D7">
        <w:rPr>
          <w:rFonts w:ascii="Times New Roman" w:hAnsi="Times New Roman" w:cs="Times New Roman"/>
          <w:sz w:val="24"/>
          <w:szCs w:val="24"/>
        </w:rPr>
        <w:t xml:space="preserve"> </w:t>
      </w:r>
      <w:r w:rsidR="00CB59D7" w:rsidRPr="00CB59D7">
        <w:rPr>
          <w:rFonts w:ascii="Times New Roman" w:hAnsi="Times New Roman" w:cs="Times New Roman"/>
          <w:i/>
          <w:sz w:val="24"/>
          <w:szCs w:val="24"/>
        </w:rPr>
        <w:t xml:space="preserve">The Light of  His </w:t>
      </w:r>
      <w:proofErr w:type="spellStart"/>
      <w:r w:rsidR="00CB59D7" w:rsidRPr="00CB59D7">
        <w:rPr>
          <w:rFonts w:ascii="Times New Roman" w:hAnsi="Times New Roman" w:cs="Times New Roman"/>
          <w:i/>
          <w:sz w:val="24"/>
          <w:szCs w:val="24"/>
        </w:rPr>
        <w:t>Clan”</w:t>
      </w:r>
      <w:r w:rsidR="00CB59D7" w:rsidRPr="00CB59D7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12557C" w:rsidRPr="00CB59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2557C" w:rsidRPr="00CB59D7">
        <w:rPr>
          <w:rFonts w:ascii="Times New Roman" w:hAnsi="Times New Roman" w:cs="Times New Roman"/>
          <w:i/>
          <w:color w:val="000000"/>
          <w:sz w:val="24"/>
          <w:szCs w:val="24"/>
        </w:rPr>
        <w:t>Postscritum</w:t>
      </w:r>
      <w:proofErr w:type="spellEnd"/>
      <w:r w:rsidR="0012557C" w:rsidRPr="00CB59D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: An </w:t>
      </w:r>
      <w:proofErr w:type="spellStart"/>
      <w:r w:rsidR="0012557C" w:rsidRPr="00CB59D7">
        <w:rPr>
          <w:rFonts w:ascii="Times New Roman" w:hAnsi="Times New Roman" w:cs="Times New Roman"/>
          <w:i/>
          <w:color w:val="000000"/>
          <w:sz w:val="24"/>
          <w:szCs w:val="24"/>
        </w:rPr>
        <w:t>Interdiscilinary</w:t>
      </w:r>
      <w:proofErr w:type="spellEnd"/>
      <w:r w:rsidR="0012557C" w:rsidRPr="00CB59D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Journal of Literary Studies</w:t>
      </w:r>
      <w:r w:rsidR="00CB59D7" w:rsidRPr="00CB59D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CB59D7" w:rsidRPr="00CB59D7">
        <w:rPr>
          <w:rFonts w:ascii="Times New Roman" w:hAnsi="Times New Roman" w:cs="Times New Roman"/>
          <w:sz w:val="24"/>
          <w:szCs w:val="24"/>
        </w:rPr>
        <w:t>Volume V Number ii (July 2020)</w:t>
      </w:r>
      <w:r w:rsidR="0012557C" w:rsidRPr="00CB59D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12557C" w:rsidRPr="00CB59D7">
        <w:rPr>
          <w:rFonts w:ascii="Times New Roman" w:hAnsi="Times New Roman" w:cs="Times New Roman"/>
          <w:color w:val="000000"/>
          <w:sz w:val="24"/>
          <w:szCs w:val="24"/>
        </w:rPr>
        <w:t>ISSN 2456-7507.</w:t>
      </w:r>
    </w:p>
    <w:p w:rsidR="00A40C92" w:rsidRPr="00EC6F57" w:rsidRDefault="00A40C92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855D47" w:rsidRDefault="00A40C92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 xml:space="preserve">         SEMINARS/PAPERS PRESENTED</w:t>
      </w:r>
      <w:r w:rsidR="00EC6F57">
        <w:rPr>
          <w:rFonts w:ascii="Times New Roman" w:hAnsi="Times New Roman" w:cs="Times New Roman"/>
          <w:b/>
          <w:sz w:val="24"/>
          <w:szCs w:val="24"/>
        </w:rPr>
        <w:t xml:space="preserve">                           :</w:t>
      </w:r>
      <w:r w:rsidR="0012557C">
        <w:rPr>
          <w:rFonts w:ascii="Times New Roman" w:hAnsi="Times New Roman" w:cs="Times New Roman"/>
          <w:sz w:val="24"/>
          <w:szCs w:val="24"/>
        </w:rPr>
        <w:t xml:space="preserve"> 04</w:t>
      </w:r>
    </w:p>
    <w:p w:rsidR="00855D47" w:rsidRPr="00855D47" w:rsidRDefault="00855D47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855D47">
        <w:rPr>
          <w:rFonts w:ascii="Times New Roman" w:hAnsi="Times New Roman" w:cs="Times New Roman"/>
          <w:b/>
          <w:sz w:val="24"/>
          <w:szCs w:val="24"/>
        </w:rPr>
        <w:t xml:space="preserve">      </w:t>
      </w:r>
    </w:p>
    <w:p w:rsidR="00855D47" w:rsidRPr="00855D47" w:rsidRDefault="00855D47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55D47">
        <w:rPr>
          <w:rFonts w:ascii="Times New Roman" w:hAnsi="Times New Roman" w:cs="Times New Roman"/>
          <w:b/>
          <w:sz w:val="24"/>
          <w:szCs w:val="24"/>
        </w:rPr>
        <w:t xml:space="preserve">       </w:t>
      </w:r>
    </w:p>
    <w:tbl>
      <w:tblPr>
        <w:tblStyle w:val="TableGrid"/>
        <w:tblW w:w="10170" w:type="dxa"/>
        <w:tblInd w:w="-432" w:type="dxa"/>
        <w:tblLook w:val="04A0"/>
      </w:tblPr>
      <w:tblGrid>
        <w:gridCol w:w="1110"/>
        <w:gridCol w:w="1609"/>
        <w:gridCol w:w="2017"/>
        <w:gridCol w:w="2036"/>
        <w:gridCol w:w="3630"/>
      </w:tblGrid>
      <w:tr w:rsidR="00855D47" w:rsidRPr="00855D47" w:rsidTr="00F930E0">
        <w:tc>
          <w:tcPr>
            <w:tcW w:w="1086" w:type="dxa"/>
          </w:tcPr>
          <w:p w:rsidR="00855D47" w:rsidRPr="00855D47" w:rsidRDefault="00855D47" w:rsidP="005233E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5D47">
              <w:rPr>
                <w:rFonts w:ascii="Times New Roman" w:hAnsi="Times New Roman" w:cs="Times New Roman"/>
                <w:b/>
                <w:sz w:val="24"/>
                <w:szCs w:val="24"/>
              </w:rPr>
              <w:t>SERIAL NO.</w:t>
            </w:r>
          </w:p>
        </w:tc>
        <w:tc>
          <w:tcPr>
            <w:tcW w:w="1571" w:type="dxa"/>
          </w:tcPr>
          <w:p w:rsidR="00855D47" w:rsidRPr="00855D47" w:rsidRDefault="00855D47" w:rsidP="005233E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5D47">
              <w:rPr>
                <w:rFonts w:ascii="Times New Roman" w:hAnsi="Times New Roman" w:cs="Times New Roman"/>
                <w:b/>
                <w:sz w:val="24"/>
                <w:szCs w:val="24"/>
              </w:rPr>
              <w:t>TITLE OF THE PAPER</w:t>
            </w:r>
          </w:p>
        </w:tc>
        <w:tc>
          <w:tcPr>
            <w:tcW w:w="1851" w:type="dxa"/>
          </w:tcPr>
          <w:p w:rsidR="00855D47" w:rsidRPr="00855D47" w:rsidRDefault="00855D47" w:rsidP="005233E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5D47">
              <w:rPr>
                <w:rFonts w:ascii="Times New Roman" w:hAnsi="Times New Roman" w:cs="Times New Roman"/>
                <w:b/>
                <w:sz w:val="24"/>
                <w:szCs w:val="24"/>
              </w:rPr>
              <w:t>TITLE OF THE CONFERENCE</w:t>
            </w:r>
          </w:p>
        </w:tc>
        <w:tc>
          <w:tcPr>
            <w:tcW w:w="1630" w:type="dxa"/>
          </w:tcPr>
          <w:p w:rsidR="00855D47" w:rsidRPr="00855D47" w:rsidRDefault="00855D47" w:rsidP="005233E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5D47">
              <w:rPr>
                <w:rFonts w:ascii="Times New Roman" w:hAnsi="Times New Roman" w:cs="Times New Roman"/>
                <w:b/>
                <w:sz w:val="24"/>
                <w:szCs w:val="24"/>
              </w:rPr>
              <w:t>ORGANISER</w:t>
            </w:r>
          </w:p>
        </w:tc>
        <w:tc>
          <w:tcPr>
            <w:tcW w:w="4032" w:type="dxa"/>
          </w:tcPr>
          <w:p w:rsidR="00855D47" w:rsidRPr="00855D47" w:rsidRDefault="00855D47" w:rsidP="005233E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5D47">
              <w:rPr>
                <w:rFonts w:ascii="Times New Roman" w:hAnsi="Times New Roman" w:cs="Times New Roman"/>
                <w:b/>
                <w:sz w:val="24"/>
                <w:szCs w:val="24"/>
              </w:rPr>
              <w:t>NATIONAL/INTERNATIONAL</w:t>
            </w:r>
          </w:p>
        </w:tc>
      </w:tr>
      <w:tr w:rsidR="00855D47" w:rsidTr="00F930E0">
        <w:tc>
          <w:tcPr>
            <w:tcW w:w="1086" w:type="dxa"/>
          </w:tcPr>
          <w:p w:rsidR="00855D47" w:rsidRPr="003912F1" w:rsidRDefault="00855D47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1571" w:type="dxa"/>
          </w:tcPr>
          <w:p w:rsidR="00855D47" w:rsidRPr="003912F1" w:rsidRDefault="00855D47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proofErr w:type="spellStart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Gorkhaland</w:t>
            </w:r>
            <w:proofErr w:type="spellEnd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: it’s </w:t>
            </w:r>
            <w:proofErr w:type="spellStart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Denizens,their</w:t>
            </w:r>
            <w:proofErr w:type="spellEnd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 Dreams and </w:t>
            </w:r>
            <w:r w:rsidRPr="003912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emands in </w:t>
            </w:r>
            <w:proofErr w:type="spellStart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Kiran</w:t>
            </w:r>
            <w:proofErr w:type="spellEnd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 Desai’s </w:t>
            </w:r>
            <w:r w:rsidRPr="003912F1">
              <w:rPr>
                <w:rFonts w:ascii="Times New Roman" w:hAnsi="Times New Roman" w:cs="Times New Roman"/>
                <w:i/>
                <w:sz w:val="24"/>
                <w:szCs w:val="24"/>
              </w:rPr>
              <w:t>The Inheritance of Loss</w:t>
            </w:r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</w:tc>
        <w:tc>
          <w:tcPr>
            <w:tcW w:w="1851" w:type="dxa"/>
          </w:tcPr>
          <w:p w:rsidR="00855D47" w:rsidRDefault="00855D47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litics of Representation</w:t>
            </w:r>
            <w:r w:rsidR="00B70A4E">
              <w:rPr>
                <w:rFonts w:ascii="Times New Roman" w:hAnsi="Times New Roman" w:cs="Times New Roman"/>
                <w:sz w:val="24"/>
                <w:szCs w:val="24"/>
              </w:rPr>
              <w:t xml:space="preserve">: Interdisciplinary perspectives </w:t>
            </w:r>
          </w:p>
        </w:tc>
        <w:tc>
          <w:tcPr>
            <w:tcW w:w="1630" w:type="dxa"/>
          </w:tcPr>
          <w:p w:rsidR="00855D47" w:rsidRDefault="00B70A4E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English ,</w:t>
            </w:r>
          </w:p>
          <w:p w:rsidR="00B70A4E" w:rsidRDefault="00B70A4E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kkim University</w:t>
            </w:r>
          </w:p>
        </w:tc>
        <w:tc>
          <w:tcPr>
            <w:tcW w:w="4032" w:type="dxa"/>
          </w:tcPr>
          <w:p w:rsidR="00855D47" w:rsidRDefault="00B70A4E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</w:tr>
      <w:tr w:rsidR="00F930E0" w:rsidTr="00F930E0">
        <w:tc>
          <w:tcPr>
            <w:tcW w:w="1086" w:type="dxa"/>
          </w:tcPr>
          <w:p w:rsidR="00F930E0" w:rsidRPr="003912F1" w:rsidRDefault="00F930E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912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1571" w:type="dxa"/>
          </w:tcPr>
          <w:p w:rsidR="00F930E0" w:rsidRPr="003912F1" w:rsidRDefault="00F930E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Of ‘life and the land’ : Darjeeling in </w:t>
            </w:r>
            <w:proofErr w:type="spellStart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Indra</w:t>
            </w:r>
            <w:proofErr w:type="spellEnd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Bahadur</w:t>
            </w:r>
            <w:proofErr w:type="spellEnd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Rai’s</w:t>
            </w:r>
            <w:proofErr w:type="spellEnd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912F1">
              <w:rPr>
                <w:rFonts w:ascii="Times New Roman" w:hAnsi="Times New Roman" w:cs="Times New Roman"/>
                <w:i/>
                <w:sz w:val="24"/>
                <w:szCs w:val="24"/>
              </w:rPr>
              <w:t>There’s a Carnival  Today</w:t>
            </w:r>
          </w:p>
        </w:tc>
        <w:tc>
          <w:tcPr>
            <w:tcW w:w="1851" w:type="dxa"/>
          </w:tcPr>
          <w:p w:rsidR="00F930E0" w:rsidRDefault="00F930E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jeeling: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arch of People’s History of the Hills</w:t>
            </w:r>
          </w:p>
        </w:tc>
        <w:tc>
          <w:tcPr>
            <w:tcW w:w="1630" w:type="dxa"/>
          </w:tcPr>
          <w:p w:rsidR="00F930E0" w:rsidRDefault="00C77EC7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story,Southfiel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llege,Darjeel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ponsored by the Indian Council of Historical Research )</w:t>
            </w:r>
          </w:p>
        </w:tc>
        <w:tc>
          <w:tcPr>
            <w:tcW w:w="4032" w:type="dxa"/>
          </w:tcPr>
          <w:p w:rsidR="00F930E0" w:rsidRDefault="00F930E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</w:tr>
      <w:tr w:rsidR="00F930E0" w:rsidTr="00F930E0">
        <w:tc>
          <w:tcPr>
            <w:tcW w:w="1086" w:type="dxa"/>
          </w:tcPr>
          <w:p w:rsidR="00F930E0" w:rsidRPr="003912F1" w:rsidRDefault="00F930E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71" w:type="dxa"/>
          </w:tcPr>
          <w:p w:rsidR="00C77EC7" w:rsidRPr="003912F1" w:rsidRDefault="00C77EC7" w:rsidP="0012557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‘Becoming’ Tribal: Heritage, Identity and Ethno Politics in </w:t>
            </w:r>
            <w:proofErr w:type="spellStart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Chetan</w:t>
            </w:r>
            <w:proofErr w:type="spellEnd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 Raj </w:t>
            </w:r>
            <w:proofErr w:type="spellStart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Shrestha’s</w:t>
            </w:r>
            <w:proofErr w:type="spellEnd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912F1">
              <w:rPr>
                <w:rFonts w:ascii="Times New Roman" w:hAnsi="Times New Roman" w:cs="Times New Roman"/>
                <w:i/>
                <w:sz w:val="24"/>
                <w:szCs w:val="24"/>
              </w:rPr>
              <w:t>The Light of  His Clan</w:t>
            </w:r>
          </w:p>
          <w:p w:rsidR="00F930E0" w:rsidRPr="003912F1" w:rsidRDefault="00F930E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</w:tcPr>
          <w:p w:rsidR="00F930E0" w:rsidRDefault="003912F1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ritage ,Culture &amp;Identity Re-Negotiating Spaces of Memory in a Time of Rapi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rbanisat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30" w:type="dxa"/>
          </w:tcPr>
          <w:p w:rsidR="00F930E0" w:rsidRDefault="003912F1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r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ntenary College in collaboration with  West Bengal Heritage Commission</w:t>
            </w:r>
          </w:p>
        </w:tc>
        <w:tc>
          <w:tcPr>
            <w:tcW w:w="4032" w:type="dxa"/>
          </w:tcPr>
          <w:p w:rsidR="00F930E0" w:rsidRDefault="00C77EC7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</w:tr>
      <w:tr w:rsidR="00F930E0" w:rsidTr="00F930E0">
        <w:trPr>
          <w:trHeight w:val="728"/>
        </w:trPr>
        <w:tc>
          <w:tcPr>
            <w:tcW w:w="1086" w:type="dxa"/>
          </w:tcPr>
          <w:p w:rsidR="00F930E0" w:rsidRPr="003912F1" w:rsidRDefault="00F930E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71" w:type="dxa"/>
          </w:tcPr>
          <w:p w:rsidR="00F930E0" w:rsidRPr="003912F1" w:rsidRDefault="00F930E0" w:rsidP="00770AEA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>Gorkha</w:t>
            </w:r>
            <w:proofErr w:type="spellEnd"/>
            <w:r w:rsidRPr="003912F1">
              <w:rPr>
                <w:rFonts w:ascii="Times New Roman" w:hAnsi="Times New Roman" w:cs="Times New Roman"/>
                <w:sz w:val="24"/>
                <w:szCs w:val="24"/>
              </w:rPr>
              <w:t xml:space="preserve"> Identity ,History and Colonial Hegemony in </w:t>
            </w:r>
            <w:r w:rsidRPr="003912F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e Keeper of Memories </w:t>
            </w:r>
          </w:p>
          <w:p w:rsidR="00F930E0" w:rsidRPr="003912F1" w:rsidRDefault="00F930E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</w:tcPr>
          <w:p w:rsidR="00F930E0" w:rsidRDefault="00C77EC7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lture, Society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litics:Coloni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&amp; Post-Colonial Period</w:t>
            </w:r>
          </w:p>
        </w:tc>
        <w:tc>
          <w:tcPr>
            <w:tcW w:w="1630" w:type="dxa"/>
          </w:tcPr>
          <w:p w:rsidR="00F930E0" w:rsidRDefault="00C77EC7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51C67">
              <w:rPr>
                <w:rFonts w:ascii="Times New Roman" w:hAnsi="Times New Roman" w:cs="Times New Roman"/>
                <w:sz w:val="24"/>
                <w:szCs w:val="24"/>
              </w:rPr>
              <w:t xml:space="preserve">har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B51C67">
              <w:rPr>
                <w:rFonts w:ascii="Times New Roman" w:hAnsi="Times New Roman" w:cs="Times New Roman"/>
                <w:sz w:val="24"/>
                <w:szCs w:val="24"/>
              </w:rPr>
              <w:t>idya</w:t>
            </w:r>
            <w:proofErr w:type="spellEnd"/>
            <w:r w:rsidR="00B51C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51C67">
              <w:rPr>
                <w:rFonts w:ascii="Times New Roman" w:hAnsi="Times New Roman" w:cs="Times New Roman"/>
                <w:sz w:val="24"/>
                <w:szCs w:val="24"/>
              </w:rPr>
              <w:t>harcha</w:t>
            </w:r>
            <w:proofErr w:type="spellEnd"/>
            <w:r w:rsidR="00B51C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B51C67">
              <w:rPr>
                <w:rFonts w:ascii="Times New Roman" w:hAnsi="Times New Roman" w:cs="Times New Roman"/>
                <w:sz w:val="24"/>
                <w:szCs w:val="24"/>
              </w:rPr>
              <w:t>end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the Department of Politic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cience,M.U.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omen’s College</w:t>
            </w:r>
          </w:p>
        </w:tc>
        <w:tc>
          <w:tcPr>
            <w:tcW w:w="4032" w:type="dxa"/>
          </w:tcPr>
          <w:p w:rsidR="00F930E0" w:rsidRDefault="00C77EC7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</w:tr>
    </w:tbl>
    <w:p w:rsidR="00A40C92" w:rsidRDefault="003406DF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37E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E6EC1" w:rsidRPr="00301CE5" w:rsidRDefault="00301CE5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RTICIPATION IN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 xml:space="preserve">WORKSHOPS </w:t>
      </w:r>
      <w:r w:rsidR="00EE6EC1" w:rsidRPr="00301CE5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="00EE6EC1" w:rsidRPr="00301CE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E6EC1" w:rsidRDefault="00EE6EC1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440" w:type="dxa"/>
        <w:tblInd w:w="-432" w:type="dxa"/>
        <w:tblLook w:val="04A0"/>
      </w:tblPr>
      <w:tblGrid>
        <w:gridCol w:w="2742"/>
        <w:gridCol w:w="2311"/>
        <w:gridCol w:w="2311"/>
        <w:gridCol w:w="3076"/>
      </w:tblGrid>
      <w:tr w:rsidR="00EE6EC1" w:rsidTr="00301CE5">
        <w:tc>
          <w:tcPr>
            <w:tcW w:w="2742" w:type="dxa"/>
          </w:tcPr>
          <w:p w:rsidR="00EE6EC1" w:rsidRDefault="00EE6EC1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  <w:tc>
          <w:tcPr>
            <w:tcW w:w="2311" w:type="dxa"/>
          </w:tcPr>
          <w:p w:rsidR="00EE6EC1" w:rsidRDefault="005B73D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301CE5">
              <w:rPr>
                <w:rFonts w:ascii="Times New Roman" w:hAnsi="Times New Roman" w:cs="Times New Roman"/>
                <w:sz w:val="24"/>
                <w:szCs w:val="24"/>
              </w:rPr>
              <w:t>AME OF THE PROGRAMME</w:t>
            </w:r>
          </w:p>
        </w:tc>
        <w:tc>
          <w:tcPr>
            <w:tcW w:w="2311" w:type="dxa"/>
          </w:tcPr>
          <w:p w:rsidR="00EE6EC1" w:rsidRDefault="00301CE5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3076" w:type="dxa"/>
          </w:tcPr>
          <w:p w:rsidR="00EE6EC1" w:rsidRDefault="00301CE5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SER/S</w:t>
            </w:r>
          </w:p>
        </w:tc>
      </w:tr>
      <w:tr w:rsidR="00EE6EC1" w:rsidTr="00301CE5">
        <w:tc>
          <w:tcPr>
            <w:tcW w:w="2742" w:type="dxa"/>
          </w:tcPr>
          <w:p w:rsidR="00EE6EC1" w:rsidRDefault="00EE6EC1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1" w:type="dxa"/>
          </w:tcPr>
          <w:p w:rsidR="005B73D0" w:rsidRPr="00301CE5" w:rsidRDefault="005B73D0" w:rsidP="005B73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01CE5">
              <w:rPr>
                <w:rFonts w:ascii="Times New Roman" w:hAnsi="Times New Roman" w:cs="Times New Roman"/>
                <w:sz w:val="24"/>
                <w:szCs w:val="24"/>
              </w:rPr>
              <w:t>FDP</w:t>
            </w:r>
          </w:p>
          <w:p w:rsidR="005B73D0" w:rsidRPr="00301CE5" w:rsidRDefault="005B73D0" w:rsidP="005B73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01CE5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</w:p>
          <w:p w:rsidR="005B73D0" w:rsidRPr="00301CE5" w:rsidRDefault="005B73D0" w:rsidP="005B73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01CE5">
              <w:rPr>
                <w:rFonts w:ascii="Times New Roman" w:hAnsi="Times New Roman" w:cs="Times New Roman"/>
                <w:sz w:val="24"/>
                <w:szCs w:val="24"/>
              </w:rPr>
              <w:t>New</w:t>
            </w:r>
          </w:p>
          <w:p w:rsidR="005B73D0" w:rsidRPr="00301CE5" w:rsidRDefault="005B73D0" w:rsidP="005B73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01CE5">
              <w:rPr>
                <w:rFonts w:ascii="Times New Roman" w:hAnsi="Times New Roman" w:cs="Times New Roman"/>
                <w:sz w:val="24"/>
                <w:szCs w:val="24"/>
              </w:rPr>
              <w:t>Perspectives in</w:t>
            </w:r>
          </w:p>
          <w:p w:rsidR="005B73D0" w:rsidRPr="00301CE5" w:rsidRDefault="005B73D0" w:rsidP="005B73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01CE5">
              <w:rPr>
                <w:rFonts w:ascii="Times New Roman" w:hAnsi="Times New Roman" w:cs="Times New Roman"/>
                <w:sz w:val="24"/>
                <w:szCs w:val="24"/>
              </w:rPr>
              <w:t xml:space="preserve">the History of </w:t>
            </w:r>
          </w:p>
          <w:p w:rsidR="00EE6EC1" w:rsidRDefault="005B73D0" w:rsidP="005B73D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01CE5">
              <w:rPr>
                <w:rFonts w:ascii="Times New Roman" w:hAnsi="Times New Roman" w:cs="Times New Roman"/>
                <w:sz w:val="24"/>
                <w:szCs w:val="24"/>
              </w:rPr>
              <w:t>North East India</w:t>
            </w:r>
          </w:p>
        </w:tc>
        <w:tc>
          <w:tcPr>
            <w:tcW w:w="2311" w:type="dxa"/>
          </w:tcPr>
          <w:p w:rsidR="00EE6EC1" w:rsidRDefault="005B73D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3.08.2020-07.08.2020</w:t>
            </w:r>
          </w:p>
        </w:tc>
        <w:tc>
          <w:tcPr>
            <w:tcW w:w="3076" w:type="dxa"/>
          </w:tcPr>
          <w:p w:rsidR="00EE6EC1" w:rsidRDefault="005B73D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History Rajiv Gandhi University in collaboration with Institute of Distanc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cation,Rajiv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ndh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versity,Arunach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adesh</w:t>
            </w:r>
          </w:p>
        </w:tc>
      </w:tr>
      <w:tr w:rsidR="00EE6EC1" w:rsidTr="00301CE5">
        <w:tc>
          <w:tcPr>
            <w:tcW w:w="2742" w:type="dxa"/>
          </w:tcPr>
          <w:p w:rsidR="00EE6EC1" w:rsidRDefault="005B73D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1" w:type="dxa"/>
          </w:tcPr>
          <w:p w:rsidR="00EE6EC1" w:rsidRDefault="005B73D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itish Academy Effective Academic Writing Workshop</w:t>
            </w:r>
          </w:p>
        </w:tc>
        <w:tc>
          <w:tcPr>
            <w:tcW w:w="2311" w:type="dxa"/>
          </w:tcPr>
          <w:p w:rsidR="00EE6EC1" w:rsidRDefault="005B73D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12.2021- 17.12.2021</w:t>
            </w:r>
          </w:p>
        </w:tc>
        <w:tc>
          <w:tcPr>
            <w:tcW w:w="3076" w:type="dxa"/>
          </w:tcPr>
          <w:p w:rsidR="00EE6EC1" w:rsidRDefault="005B73D0" w:rsidP="005233E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Highland Institute in collaboration with The University of Edi</w:t>
            </w:r>
            <w:r w:rsidR="00301CE5">
              <w:rPr>
                <w:rFonts w:ascii="Times New Roman" w:hAnsi="Times New Roman" w:cs="Times New Roman"/>
                <w:sz w:val="24"/>
                <w:szCs w:val="24"/>
              </w:rPr>
              <w:t>nburgh and The British Academy</w:t>
            </w:r>
          </w:p>
        </w:tc>
      </w:tr>
    </w:tbl>
    <w:p w:rsidR="00301CE5" w:rsidRDefault="00301CE5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E6EC1" w:rsidRPr="00301CE5" w:rsidRDefault="00301CE5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01CE5">
        <w:rPr>
          <w:rFonts w:ascii="Times New Roman" w:hAnsi="Times New Roman" w:cs="Times New Roman"/>
          <w:b/>
          <w:sz w:val="24"/>
          <w:szCs w:val="24"/>
        </w:rPr>
        <w:t xml:space="preserve">ADMINISTRATIVE LEADERSHIP/CONTRIBUTION TO </w:t>
      </w:r>
      <w:proofErr w:type="gramStart"/>
      <w:r w:rsidRPr="00301CE5">
        <w:rPr>
          <w:rFonts w:ascii="Times New Roman" w:hAnsi="Times New Roman" w:cs="Times New Roman"/>
          <w:b/>
          <w:sz w:val="24"/>
          <w:szCs w:val="24"/>
        </w:rPr>
        <w:t>MANAGEMENT :</w:t>
      </w:r>
      <w:proofErr w:type="gramEnd"/>
    </w:p>
    <w:p w:rsidR="00301CE5" w:rsidRPr="00301CE5" w:rsidRDefault="00301CE5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01CE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01CE5" w:rsidRDefault="00301CE5" w:rsidP="00301CE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.G Course Coordinator, Department of English, M.U.C Women’s College (01/07/2020-15/07/2022)</w:t>
      </w:r>
    </w:p>
    <w:p w:rsidR="00CB59D7" w:rsidRPr="00B70A4E" w:rsidRDefault="00CB59D7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70A4E" w:rsidRPr="00B70A4E" w:rsidRDefault="00B70A4E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A40C92" w:rsidRPr="00EC6F57" w:rsidRDefault="00A40C92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A40C92" w:rsidRPr="00EC6F57" w:rsidRDefault="00A40C92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B5D9B" w:rsidRPr="00EC6F5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40C92" w:rsidRPr="00EC6F57" w:rsidRDefault="00A40C92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A40C92" w:rsidRPr="00EC6F57" w:rsidRDefault="00A40C92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A40C92" w:rsidRPr="00EC6F57" w:rsidRDefault="00A40C92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 xml:space="preserve">          </w:t>
      </w:r>
    </w:p>
    <w:p w:rsidR="008B3333" w:rsidRPr="00EC6F57" w:rsidRDefault="008B3333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8B3333" w:rsidRPr="00EC6F57" w:rsidRDefault="008B3333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E25C0E" w:rsidRPr="00EC6F57" w:rsidRDefault="00A0566B" w:rsidP="00523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C6F57"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="00A94681" w:rsidRPr="00EC6F5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E4C0D" w:rsidRPr="00EC6F57" w:rsidRDefault="00D02E4D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FC323E" w:rsidRPr="00EC6F57" w:rsidRDefault="00A0566B" w:rsidP="005233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406DF" w:rsidRPr="00EC6F57" w:rsidRDefault="00A0566B" w:rsidP="003406D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C6F57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</w:p>
    <w:sectPr w:rsidR="003406DF" w:rsidRPr="00EC6F57" w:rsidSect="00EC6F57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063C6" w:rsidRDefault="005063C6" w:rsidP="00FC323E">
      <w:pPr>
        <w:spacing w:after="0" w:line="240" w:lineRule="auto"/>
      </w:pPr>
      <w:r>
        <w:separator/>
      </w:r>
    </w:p>
  </w:endnote>
  <w:endnote w:type="continuationSeparator" w:id="1">
    <w:p w:rsidR="005063C6" w:rsidRDefault="005063C6" w:rsidP="00FC32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63C6" w:rsidRDefault="005063C6" w:rsidP="00FC323E">
      <w:pPr>
        <w:spacing w:after="0" w:line="240" w:lineRule="auto"/>
      </w:pPr>
      <w:r>
        <w:separator/>
      </w:r>
    </w:p>
  </w:footnote>
  <w:footnote w:type="continuationSeparator" w:id="1">
    <w:p w:rsidR="005063C6" w:rsidRDefault="005063C6" w:rsidP="00FC32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2D7364"/>
    <w:multiLevelType w:val="hybridMultilevel"/>
    <w:tmpl w:val="C13CC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7889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c1tbA0MDIxMzIxMDZS0lEKTi0uzszPAykwqgUAYR9rEiwAAAA="/>
  </w:docVars>
  <w:rsids>
    <w:rsidRoot w:val="00771DC6"/>
    <w:rsid w:val="0004660B"/>
    <w:rsid w:val="00086C3B"/>
    <w:rsid w:val="00091F10"/>
    <w:rsid w:val="000C6700"/>
    <w:rsid w:val="00100EC0"/>
    <w:rsid w:val="0012557C"/>
    <w:rsid w:val="00130D03"/>
    <w:rsid w:val="001740F1"/>
    <w:rsid w:val="0018511F"/>
    <w:rsid w:val="002D594A"/>
    <w:rsid w:val="003009D0"/>
    <w:rsid w:val="00301CE5"/>
    <w:rsid w:val="003156DE"/>
    <w:rsid w:val="003406DF"/>
    <w:rsid w:val="00363A96"/>
    <w:rsid w:val="00374372"/>
    <w:rsid w:val="003912F1"/>
    <w:rsid w:val="00396A06"/>
    <w:rsid w:val="003A5F6B"/>
    <w:rsid w:val="003E144A"/>
    <w:rsid w:val="00414E9C"/>
    <w:rsid w:val="00485BB5"/>
    <w:rsid w:val="00493E24"/>
    <w:rsid w:val="00495AD1"/>
    <w:rsid w:val="004A18C7"/>
    <w:rsid w:val="004D5015"/>
    <w:rsid w:val="004E4C0D"/>
    <w:rsid w:val="005063C6"/>
    <w:rsid w:val="005233E2"/>
    <w:rsid w:val="00583DFA"/>
    <w:rsid w:val="00584557"/>
    <w:rsid w:val="005963D9"/>
    <w:rsid w:val="005B6C86"/>
    <w:rsid w:val="005B73D0"/>
    <w:rsid w:val="006B3A0E"/>
    <w:rsid w:val="00770AEA"/>
    <w:rsid w:val="00771DC6"/>
    <w:rsid w:val="00776350"/>
    <w:rsid w:val="007B7B0C"/>
    <w:rsid w:val="007D207A"/>
    <w:rsid w:val="00855D47"/>
    <w:rsid w:val="00867D4F"/>
    <w:rsid w:val="008B0115"/>
    <w:rsid w:val="008B3333"/>
    <w:rsid w:val="008B5D9B"/>
    <w:rsid w:val="009257AE"/>
    <w:rsid w:val="00955189"/>
    <w:rsid w:val="0095653E"/>
    <w:rsid w:val="00974A3E"/>
    <w:rsid w:val="00995E9F"/>
    <w:rsid w:val="009C07DF"/>
    <w:rsid w:val="00A0566B"/>
    <w:rsid w:val="00A40C92"/>
    <w:rsid w:val="00A55BED"/>
    <w:rsid w:val="00A94681"/>
    <w:rsid w:val="00B37EDB"/>
    <w:rsid w:val="00B51C67"/>
    <w:rsid w:val="00B70A4E"/>
    <w:rsid w:val="00C14685"/>
    <w:rsid w:val="00C7509A"/>
    <w:rsid w:val="00C77EC7"/>
    <w:rsid w:val="00CA60EF"/>
    <w:rsid w:val="00CB59D7"/>
    <w:rsid w:val="00CB7FBA"/>
    <w:rsid w:val="00CC7D17"/>
    <w:rsid w:val="00D02E4D"/>
    <w:rsid w:val="00D360BE"/>
    <w:rsid w:val="00D55A7B"/>
    <w:rsid w:val="00D93275"/>
    <w:rsid w:val="00DC1A54"/>
    <w:rsid w:val="00DD750B"/>
    <w:rsid w:val="00DF408B"/>
    <w:rsid w:val="00E109EA"/>
    <w:rsid w:val="00E25C0E"/>
    <w:rsid w:val="00E279C3"/>
    <w:rsid w:val="00E51701"/>
    <w:rsid w:val="00EC6F57"/>
    <w:rsid w:val="00ED56CF"/>
    <w:rsid w:val="00EE6EC1"/>
    <w:rsid w:val="00F2271E"/>
    <w:rsid w:val="00F930E0"/>
    <w:rsid w:val="00F96421"/>
    <w:rsid w:val="00FC323E"/>
    <w:rsid w:val="00FD4A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78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5F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33E2"/>
    <w:pPr>
      <w:spacing w:after="0" w:line="240" w:lineRule="auto"/>
    </w:pPr>
  </w:style>
  <w:style w:type="table" w:styleId="TableGrid">
    <w:name w:val="Table Grid"/>
    <w:basedOn w:val="TableNormal"/>
    <w:uiPriority w:val="59"/>
    <w:rsid w:val="00E25C0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FC32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C323E"/>
  </w:style>
  <w:style w:type="paragraph" w:styleId="Footer">
    <w:name w:val="footer"/>
    <w:basedOn w:val="Normal"/>
    <w:link w:val="FooterChar"/>
    <w:uiPriority w:val="99"/>
    <w:semiHidden/>
    <w:unhideWhenUsed/>
    <w:rsid w:val="00FC32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C323E"/>
  </w:style>
  <w:style w:type="character" w:styleId="Hyperlink">
    <w:name w:val="Hyperlink"/>
    <w:basedOn w:val="DefaultParagraphFont"/>
    <w:uiPriority w:val="99"/>
    <w:unhideWhenUsed/>
    <w:rsid w:val="004A18C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emimaphipon.jp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.O.Phipon</dc:creator>
  <cp:lastModifiedBy>Windows User</cp:lastModifiedBy>
  <cp:revision>2</cp:revision>
  <cp:lastPrinted>2015-03-02T07:30:00Z</cp:lastPrinted>
  <dcterms:created xsi:type="dcterms:W3CDTF">2022-07-26T14:06:00Z</dcterms:created>
  <dcterms:modified xsi:type="dcterms:W3CDTF">2022-07-26T14:06:00Z</dcterms:modified>
</cp:coreProperties>
</file>